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0E478" w14:textId="77777777" w:rsidR="005222BD" w:rsidRPr="00BE6748" w:rsidRDefault="005222BD" w:rsidP="005222BD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ФЕДЕРАЛЬНОЕ АГЕНТСТВО СВЯЗИ</w:t>
      </w:r>
    </w:p>
    <w:p w14:paraId="7C99A349" w14:textId="77777777" w:rsidR="005222BD" w:rsidRPr="00BE6748" w:rsidRDefault="005222BD" w:rsidP="005222BD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Федеральное государственное образовательное учреждение высшего профессионального образования ордена Трудового Красного Знамени</w:t>
      </w:r>
    </w:p>
    <w:p w14:paraId="2D1A239A" w14:textId="77777777" w:rsidR="005222BD" w:rsidRPr="00BE6748" w:rsidRDefault="005222BD" w:rsidP="005222BD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«МОСКОВСКИЙ ТЕХНИЧЕСКИЙ УНИВЕРСИТЕТ СВЯЗИ И ИНФОРМАТИКИ»</w:t>
      </w:r>
    </w:p>
    <w:p w14:paraId="5ED49CFE" w14:textId="77777777" w:rsidR="005222BD" w:rsidRPr="00BE6748" w:rsidRDefault="005222BD" w:rsidP="005222BD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МКиИТ</w:t>
      </w:r>
    </w:p>
    <w:p w14:paraId="1D979225" w14:textId="77777777" w:rsidR="005222BD" w:rsidRPr="00BE6748" w:rsidRDefault="005222BD" w:rsidP="005222BD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</w:p>
    <w:p w14:paraId="5ACE4F0F" w14:textId="77777777" w:rsidR="005222BD" w:rsidRPr="00BE6748" w:rsidRDefault="005222BD" w:rsidP="005222BD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</w:p>
    <w:p w14:paraId="37BBE670" w14:textId="77777777" w:rsidR="005222BD" w:rsidRPr="00BE6748" w:rsidRDefault="005222BD" w:rsidP="005222BD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</w:p>
    <w:p w14:paraId="3E84376C" w14:textId="78096831" w:rsidR="005222BD" w:rsidRPr="00CD2737" w:rsidRDefault="005222BD" w:rsidP="005222BD">
      <w:pPr>
        <w:spacing w:before="240" w:after="240"/>
        <w:jc w:val="center"/>
        <w:rPr>
          <w:rFonts w:ascii="Calibri" w:eastAsia="Calibri" w:hAnsi="Calibri" w:cs="Calibri"/>
          <w:sz w:val="22"/>
          <w:szCs w:val="22"/>
          <w:lang w:val="ru-RU"/>
        </w:rPr>
      </w:pPr>
      <w:r w:rsidRPr="00BE6748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>ЛАБОРАТОРНАЯ РАБОТА №</w:t>
      </w:r>
      <w:r w:rsidR="00CD2737" w:rsidRPr="00CD2737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>6</w:t>
      </w:r>
    </w:p>
    <w:p w14:paraId="714EF0D0" w14:textId="77777777" w:rsidR="005222BD" w:rsidRPr="00BE6748" w:rsidRDefault="005222BD" w:rsidP="005222BD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По дисциплине 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Распределенные и параллельные вычисления</w:t>
      </w: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»</w:t>
      </w:r>
    </w:p>
    <w:p w14:paraId="7C795FCF" w14:textId="44EF0B8B" w:rsidR="005222BD" w:rsidRPr="00BE6748" w:rsidRDefault="005222BD" w:rsidP="005222BD">
      <w:pPr>
        <w:spacing w:before="240" w:after="240"/>
        <w:jc w:val="center"/>
        <w:rPr>
          <w:rFonts w:ascii="Calibri" w:eastAsia="Calibri" w:hAnsi="Calibri" w:cs="Calibri"/>
          <w:sz w:val="22"/>
          <w:szCs w:val="22"/>
          <w:lang w:val="ru-RU"/>
        </w:rPr>
      </w:pPr>
      <w:r w:rsidRPr="00BE6748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ru-RU"/>
        </w:rPr>
        <w:t>На тему</w:t>
      </w:r>
      <w:r w:rsidRPr="00BE6748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 xml:space="preserve"> «</w:t>
      </w:r>
      <w:r w:rsidRPr="005222BD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>Стандартное произведение матриц</w:t>
      </w:r>
      <w:r w:rsidRPr="00BE6748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>»</w:t>
      </w:r>
    </w:p>
    <w:p w14:paraId="575D78F7" w14:textId="77777777" w:rsidR="005222BD" w:rsidRPr="00BE6748" w:rsidRDefault="005222BD" w:rsidP="005222BD">
      <w:pPr>
        <w:spacing w:before="240" w:after="240"/>
        <w:jc w:val="center"/>
        <w:rPr>
          <w:lang w:val="ru-RU"/>
        </w:rPr>
      </w:pPr>
      <w:r w:rsidRPr="00BE6748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 xml:space="preserve"> </w:t>
      </w:r>
    </w:p>
    <w:p w14:paraId="37F683CF" w14:textId="77777777" w:rsidR="005222BD" w:rsidRPr="00BE6748" w:rsidRDefault="005222BD" w:rsidP="005222BD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072B5B25" w14:textId="77777777" w:rsidR="005222BD" w:rsidRPr="00BE6748" w:rsidRDefault="005222BD" w:rsidP="005222BD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25543DBC" w14:textId="77777777" w:rsidR="005222BD" w:rsidRPr="00BE6748" w:rsidRDefault="005222BD" w:rsidP="005222BD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2BD11DFB" w14:textId="77777777" w:rsidR="005222BD" w:rsidRPr="00BE6748" w:rsidRDefault="005222BD" w:rsidP="005222BD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1077E101" w14:textId="77777777" w:rsidR="005222BD" w:rsidRPr="00BE6748" w:rsidRDefault="005222BD" w:rsidP="005222BD">
      <w:pPr>
        <w:spacing w:before="240" w:after="240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Выполнил студент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2</w:t>
      </w: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 курса группы МБД2032:</w:t>
      </w:r>
    </w:p>
    <w:p w14:paraId="61FFAD64" w14:textId="77777777" w:rsidR="005222BD" w:rsidRPr="004575A3" w:rsidRDefault="005222BD" w:rsidP="005222BD">
      <w:pPr>
        <w:spacing w:before="240" w:after="240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  <w:r w:rsidRPr="004575A3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Трояновский Семён Владиславович</w:t>
      </w:r>
    </w:p>
    <w:p w14:paraId="28ABC0DA" w14:textId="77777777" w:rsidR="005222BD" w:rsidRPr="004575A3" w:rsidRDefault="005222BD" w:rsidP="005222BD">
      <w:pPr>
        <w:spacing w:before="240" w:after="240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</w:p>
    <w:p w14:paraId="601237C5" w14:textId="77777777" w:rsidR="005222BD" w:rsidRPr="004575A3" w:rsidRDefault="005222BD" w:rsidP="005222BD">
      <w:pPr>
        <w:spacing w:before="240" w:after="240"/>
        <w:jc w:val="right"/>
        <w:rPr>
          <w:rFonts w:ascii="Times New Roman" w:eastAsia="Times New Roman" w:hAnsi="Times New Roman" w:cs="Times New Roman"/>
          <w:lang w:val="ru-RU"/>
        </w:rPr>
      </w:pPr>
    </w:p>
    <w:p w14:paraId="35F272D5" w14:textId="77777777" w:rsidR="005222BD" w:rsidRPr="004575A3" w:rsidRDefault="005222BD" w:rsidP="005222BD">
      <w:pPr>
        <w:spacing w:after="240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</w:p>
    <w:p w14:paraId="312C2F4B" w14:textId="77777777" w:rsidR="005222BD" w:rsidRPr="004575A3" w:rsidRDefault="005222BD" w:rsidP="005222BD">
      <w:pPr>
        <w:spacing w:after="240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</w:p>
    <w:p w14:paraId="071F28E4" w14:textId="77777777" w:rsidR="005222BD" w:rsidRPr="004575A3" w:rsidRDefault="005222BD" w:rsidP="005222BD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517061BC" w14:textId="77777777" w:rsidR="005222BD" w:rsidRPr="004575A3" w:rsidRDefault="005222BD" w:rsidP="005222BD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5F6237E5" w14:textId="77777777" w:rsidR="005222BD" w:rsidRPr="004575A3" w:rsidRDefault="005222BD" w:rsidP="005222BD">
      <w:pPr>
        <w:spacing w:before="240" w:after="240"/>
        <w:jc w:val="center"/>
        <w:rPr>
          <w:rFonts w:ascii="Calibri" w:eastAsia="Calibri" w:hAnsi="Calibri" w:cs="Calibri"/>
          <w:sz w:val="22"/>
          <w:szCs w:val="22"/>
          <w:lang w:val="ru-RU"/>
        </w:rPr>
      </w:pPr>
      <w:r w:rsidRPr="004575A3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Москва </w:t>
      </w:r>
    </w:p>
    <w:p w14:paraId="56073AC9" w14:textId="77777777" w:rsidR="005222BD" w:rsidRDefault="005222BD" w:rsidP="005222BD">
      <w:pP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  <w:bookmarkStart w:id="0" w:name="__DdeLink__7207_2092639882"/>
      <w:r w:rsidRPr="004575A3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202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1</w:t>
      </w:r>
      <w:bookmarkEnd w:id="0"/>
    </w:p>
    <w:p w14:paraId="7EC42F13" w14:textId="219AA911" w:rsidR="005A77B9" w:rsidRDefault="005A77B9"/>
    <w:p w14:paraId="13B1D78A" w14:textId="77777777" w:rsidR="005222BD" w:rsidRDefault="005222BD" w:rsidP="005222BD">
      <w:pPr>
        <w:pStyle w:val="Textbody"/>
        <w:spacing w:after="0"/>
        <w:rPr>
          <w:b/>
          <w:bCs/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/>
        </w:rPr>
        <w:lastRenderedPageBreak/>
        <w:t>Задача лабораторной работы:</w:t>
      </w:r>
    </w:p>
    <w:p w14:paraId="4554B549" w14:textId="1B24C438" w:rsidR="005222BD" w:rsidRDefault="005222BD"/>
    <w:p w14:paraId="387D636C" w14:textId="77777777" w:rsidR="005222BD" w:rsidRPr="00E663B5" w:rsidRDefault="005222BD" w:rsidP="005222BD">
      <w:pPr>
        <w:pStyle w:val="FirstParagraph"/>
        <w:rPr>
          <w:lang w:val="ru-RU"/>
        </w:rPr>
      </w:pPr>
      <w:r w:rsidRPr="00E663B5">
        <w:rPr>
          <w:lang w:val="ru-RU"/>
        </w:rPr>
        <w:t>Реализовать простое произведение полностью заполненных матриц “в лоб”. В данно</w:t>
      </w:r>
      <w:r>
        <w:rPr>
          <w:lang w:val="ru-RU"/>
        </w:rPr>
        <w:t>й</w:t>
      </w:r>
      <w:r w:rsidRPr="00E663B5">
        <w:rPr>
          <w:lang w:val="ru-RU"/>
        </w:rPr>
        <w:t xml:space="preserve"> лабораторной производить оптимизации типа разбиения на блоки и использования разделяемой памяти не требуется.</w:t>
      </w:r>
    </w:p>
    <w:p w14:paraId="6C885FF9" w14:textId="391F965E" w:rsidR="005222BD" w:rsidRDefault="005222BD">
      <w:pPr>
        <w:rPr>
          <w:lang w:val="ru-RU"/>
        </w:rPr>
      </w:pPr>
    </w:p>
    <w:p w14:paraId="0BD853EA" w14:textId="503E6360" w:rsidR="005222BD" w:rsidRDefault="005222BD">
      <w:pPr>
        <w:rPr>
          <w:b/>
          <w:bCs/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/>
        </w:rPr>
        <w:t xml:space="preserve">Ход выполнения: </w:t>
      </w:r>
    </w:p>
    <w:p w14:paraId="04773A16" w14:textId="6CFC1A28" w:rsidR="005222BD" w:rsidRDefault="005222BD">
      <w:pPr>
        <w:rPr>
          <w:b/>
          <w:bCs/>
          <w:sz w:val="28"/>
          <w:szCs w:val="28"/>
          <w:lang w:val="ru-RU"/>
        </w:rPr>
      </w:pPr>
    </w:p>
    <w:p w14:paraId="175718A4" w14:textId="77777777" w:rsidR="00D805AB" w:rsidRPr="00D805AB" w:rsidRDefault="00D805AB" w:rsidP="00D805AB">
      <w:pPr>
        <w:pStyle w:val="a5"/>
        <w:numPr>
          <w:ilvl w:val="0"/>
          <w:numId w:val="1"/>
        </w:numPr>
        <w:rPr>
          <w:lang w:val="ru-RU"/>
        </w:rPr>
      </w:pPr>
      <w:r>
        <w:rPr>
          <w:b/>
          <w:bCs/>
          <w:lang w:val="ru-RU"/>
        </w:rPr>
        <w:t>Выбор инструмента</w:t>
      </w:r>
    </w:p>
    <w:p w14:paraId="08268ECC" w14:textId="77777777" w:rsidR="00D805AB" w:rsidRPr="00D805AB" w:rsidRDefault="00D805AB" w:rsidP="00D805AB">
      <w:pPr>
        <w:pStyle w:val="a5"/>
        <w:rPr>
          <w:lang w:val="ru-RU"/>
        </w:rPr>
      </w:pPr>
    </w:p>
    <w:p w14:paraId="6F6420BE" w14:textId="0358FE75" w:rsidR="00D805AB" w:rsidRPr="00D805AB" w:rsidRDefault="00D805AB" w:rsidP="00D805AB">
      <w:pPr>
        <w:rPr>
          <w:lang w:val="ru-RU"/>
        </w:rPr>
      </w:pPr>
      <w:r w:rsidRPr="00D805AB">
        <w:rPr>
          <w:lang w:val="ru-RU"/>
        </w:rPr>
        <w:t xml:space="preserve">Так как опыт работы с библиотекой </w:t>
      </w:r>
      <w:r>
        <w:t>numba</w:t>
      </w:r>
      <w:r w:rsidRPr="00D805AB">
        <w:rPr>
          <w:lang w:val="ru-RU"/>
        </w:rPr>
        <w:t xml:space="preserve"> в лабораторной работе #5, показался мне удачным, в этой лабораторной работе будет также использована эта библиотека. </w:t>
      </w:r>
    </w:p>
    <w:p w14:paraId="7ED69A5B" w14:textId="04F81827" w:rsidR="00D805AB" w:rsidRDefault="00D805AB" w:rsidP="00D805AB">
      <w:pPr>
        <w:rPr>
          <w:lang w:val="ru-RU"/>
        </w:rPr>
      </w:pPr>
    </w:p>
    <w:p w14:paraId="3CC34D76" w14:textId="2B7F71AC" w:rsidR="00D805AB" w:rsidRDefault="00D805AB" w:rsidP="00D805AB">
      <w:pPr>
        <w:rPr>
          <w:lang w:val="ru-RU"/>
        </w:rPr>
      </w:pPr>
    </w:p>
    <w:p w14:paraId="5338AA1A" w14:textId="77777777" w:rsidR="00D805AB" w:rsidRPr="00D805AB" w:rsidRDefault="00D805AB" w:rsidP="00D805AB">
      <w:pPr>
        <w:rPr>
          <w:lang w:val="ru-RU"/>
        </w:rPr>
      </w:pPr>
    </w:p>
    <w:p w14:paraId="0DD77FCD" w14:textId="6B3C4379" w:rsidR="00D805AB" w:rsidRPr="00D805AB" w:rsidRDefault="00D805AB" w:rsidP="00D805AB">
      <w:pPr>
        <w:pStyle w:val="a5"/>
        <w:numPr>
          <w:ilvl w:val="0"/>
          <w:numId w:val="1"/>
        </w:numPr>
        <w:rPr>
          <w:lang w:val="ru-RU"/>
        </w:rPr>
      </w:pPr>
      <w:r>
        <w:rPr>
          <w:b/>
          <w:bCs/>
          <w:lang w:val="ru-RU"/>
        </w:rPr>
        <w:t>Код программы</w:t>
      </w:r>
    </w:p>
    <w:p w14:paraId="01F576EA" w14:textId="3E08F9A5" w:rsidR="00D805AB" w:rsidRDefault="00D805AB" w:rsidP="00D805AB">
      <w:pPr>
        <w:rPr>
          <w:lang w:val="ru-RU"/>
        </w:rPr>
      </w:pPr>
    </w:p>
    <w:p w14:paraId="795DF166" w14:textId="1438FD37" w:rsidR="00D805AB" w:rsidRDefault="00D805AB" w:rsidP="00D805AB">
      <w:pPr>
        <w:rPr>
          <w:lang w:val="ru-RU"/>
        </w:rPr>
      </w:pPr>
      <w:r>
        <w:rPr>
          <w:lang w:val="ru-RU"/>
        </w:rPr>
        <w:t>Для простого перемножения матриц достаточно выполнить следующий код:</w:t>
      </w:r>
    </w:p>
    <w:p w14:paraId="6956ED7C" w14:textId="46E1AB54" w:rsidR="00D805AB" w:rsidRDefault="00D805AB" w:rsidP="00D805AB">
      <w:pPr>
        <w:rPr>
          <w:lang w:val="ru-RU"/>
        </w:rPr>
      </w:pPr>
    </w:p>
    <w:p w14:paraId="3C87C679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from __future__ import division</w:t>
      </w:r>
    </w:p>
    <w:p w14:paraId="3FD5E0A8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from numba import cuda</w:t>
      </w:r>
    </w:p>
    <w:p w14:paraId="0B185890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import numpy</w:t>
      </w:r>
    </w:p>
    <w:p w14:paraId="400A4363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import math</w:t>
      </w:r>
    </w:p>
    <w:p w14:paraId="64C7F3D8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</w:p>
    <w:p w14:paraId="65E29F3A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</w:p>
    <w:p w14:paraId="42035447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# CUDA kernel</w:t>
      </w:r>
    </w:p>
    <w:p w14:paraId="14C50A54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@cuda.jit</w:t>
      </w:r>
    </w:p>
    <w:p w14:paraId="6629E685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def matmul(A, B, C):</w:t>
      </w:r>
    </w:p>
    <w:p w14:paraId="707D6A62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 xml:space="preserve">    """Perform matrix multiplication of C = A * B</w:t>
      </w:r>
    </w:p>
    <w:p w14:paraId="16672B4A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 xml:space="preserve">    """</w:t>
      </w:r>
    </w:p>
    <w:p w14:paraId="0EF468C3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 xml:space="preserve">    row, col = cuda.grid(2)</w:t>
      </w:r>
    </w:p>
    <w:p w14:paraId="5163C121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 xml:space="preserve">    if row &lt; C.shape[0] and col &lt; C.shape[1]:</w:t>
      </w:r>
    </w:p>
    <w:p w14:paraId="7AF4E2FB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 xml:space="preserve">        tmp = 0.</w:t>
      </w:r>
    </w:p>
    <w:p w14:paraId="1FB4A8C7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 xml:space="preserve">        for k in range(A.shape[1]):</w:t>
      </w:r>
    </w:p>
    <w:p w14:paraId="70BB9BDA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 xml:space="preserve">            tmp += A[row, k] * B[k, col]</w:t>
      </w:r>
    </w:p>
    <w:p w14:paraId="6856F7EC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 xml:space="preserve">        C[row, col] = tmp</w:t>
      </w:r>
    </w:p>
    <w:p w14:paraId="6B721124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</w:p>
    <w:p w14:paraId="12088E50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</w:p>
    <w:p w14:paraId="6D484CD4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# Host code</w:t>
      </w:r>
    </w:p>
    <w:p w14:paraId="09B862F2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</w:p>
    <w:p w14:paraId="01B89032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# Initialize the data arrays</w:t>
      </w:r>
    </w:p>
    <w:p w14:paraId="20807D12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A = numpy.full((24, 12), 3, numpy.float)  # matrix containing all 3's</w:t>
      </w:r>
    </w:p>
    <w:p w14:paraId="7C4AEA23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B = numpy.full((12, 22), 4, numpy.float)  # matrix containing all 4's</w:t>
      </w:r>
    </w:p>
    <w:p w14:paraId="6105464F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</w:p>
    <w:p w14:paraId="22673FCF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# Copy the arrays to the device</w:t>
      </w:r>
    </w:p>
    <w:p w14:paraId="6E07AC62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A_global_mem = cuda.to_device(A)</w:t>
      </w:r>
    </w:p>
    <w:p w14:paraId="376D10AE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B_global_mem = cuda.to_device(B)</w:t>
      </w:r>
    </w:p>
    <w:p w14:paraId="6E25BE65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</w:p>
    <w:p w14:paraId="39062B11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# Allocate memory on the device for the result</w:t>
      </w:r>
    </w:p>
    <w:p w14:paraId="3CAF071D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C_global_mem = cuda.device_array((24, 22))</w:t>
      </w:r>
    </w:p>
    <w:p w14:paraId="21B0B882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</w:p>
    <w:p w14:paraId="13A305F5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# Configure the blocks</w:t>
      </w:r>
    </w:p>
    <w:p w14:paraId="70283A5A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threadsperblock = (16, 16)</w:t>
      </w:r>
    </w:p>
    <w:p w14:paraId="5253914B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blockspergrid_x = int(math.ceil(A.shape[0] / threadsperblock[0]))</w:t>
      </w:r>
    </w:p>
    <w:p w14:paraId="6AF9DB29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blockspergrid_y = int(math.ceil(B.shape[1] / threadsperblock[1]))</w:t>
      </w:r>
    </w:p>
    <w:p w14:paraId="0E59A9D6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lastRenderedPageBreak/>
        <w:t>blockspergrid = (blockspergrid_x, blockspergrid_y)</w:t>
      </w:r>
    </w:p>
    <w:p w14:paraId="20D526A0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</w:p>
    <w:p w14:paraId="2C377E3A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# Start the kernel</w:t>
      </w:r>
    </w:p>
    <w:p w14:paraId="67F23017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matmul[blockspergrid, threadsperblock](A_global_mem, B_global_mem, C_global_mem)</w:t>
      </w:r>
    </w:p>
    <w:p w14:paraId="512BC4F6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</w:p>
    <w:p w14:paraId="172FECB5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# Copy the result back to the host</w:t>
      </w:r>
    </w:p>
    <w:p w14:paraId="24989F57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  <w:r w:rsidRPr="00D805AB">
        <w:rPr>
          <w:rFonts w:ascii="Courier New" w:hAnsi="Courier New" w:cs="Courier New"/>
          <w:lang w:val="en-US"/>
        </w:rPr>
        <w:t>C = C_global_mem.copy_to_host()</w:t>
      </w:r>
    </w:p>
    <w:p w14:paraId="0E25A04E" w14:textId="77777777" w:rsidR="00D805AB" w:rsidRPr="00D805AB" w:rsidRDefault="00D805AB" w:rsidP="00B126D7">
      <w:pPr>
        <w:pStyle w:val="a6"/>
        <w:rPr>
          <w:rFonts w:ascii="Courier New" w:hAnsi="Courier New" w:cs="Courier New"/>
          <w:lang w:val="en-US"/>
        </w:rPr>
      </w:pPr>
    </w:p>
    <w:p w14:paraId="54837FB1" w14:textId="77777777" w:rsidR="00D805AB" w:rsidRPr="00B126D7" w:rsidRDefault="00D805AB" w:rsidP="00B126D7">
      <w:pPr>
        <w:pStyle w:val="a6"/>
        <w:rPr>
          <w:rFonts w:ascii="Courier New" w:hAnsi="Courier New" w:cs="Courier New"/>
        </w:rPr>
      </w:pPr>
      <w:r w:rsidRPr="00B126D7">
        <w:rPr>
          <w:rFonts w:ascii="Courier New" w:hAnsi="Courier New" w:cs="Courier New"/>
        </w:rPr>
        <w:t>print(C)</w:t>
      </w:r>
    </w:p>
    <w:p w14:paraId="52DD64E9" w14:textId="77777777" w:rsidR="00D805AB" w:rsidRPr="00D805AB" w:rsidRDefault="00D805AB" w:rsidP="00D805AB">
      <w:pPr>
        <w:rPr>
          <w:lang w:val="ru-RU"/>
        </w:rPr>
      </w:pPr>
    </w:p>
    <w:p w14:paraId="12D62F72" w14:textId="181883CC" w:rsidR="00D805AB" w:rsidRPr="00D805AB" w:rsidRDefault="00D805AB" w:rsidP="00D805AB">
      <w:pPr>
        <w:pStyle w:val="a5"/>
        <w:numPr>
          <w:ilvl w:val="0"/>
          <w:numId w:val="1"/>
        </w:numPr>
        <w:rPr>
          <w:lang w:val="ru-RU"/>
        </w:rPr>
      </w:pPr>
      <w:r>
        <w:rPr>
          <w:b/>
          <w:bCs/>
          <w:lang w:val="ru-RU"/>
        </w:rPr>
        <w:t>Результаты</w:t>
      </w:r>
    </w:p>
    <w:p w14:paraId="7F84D9F6" w14:textId="444BD8A3" w:rsidR="00D805AB" w:rsidRDefault="00D805AB" w:rsidP="00D805AB">
      <w:pPr>
        <w:rPr>
          <w:lang w:val="ru-RU"/>
        </w:rPr>
      </w:pPr>
    </w:p>
    <w:p w14:paraId="2CC2CEB7" w14:textId="6CBD6D5B" w:rsidR="00D805AB" w:rsidRDefault="00D805AB" w:rsidP="00D805AB">
      <w:pPr>
        <w:rPr>
          <w:lang w:val="ru-RU"/>
        </w:rPr>
      </w:pPr>
      <w:r>
        <w:rPr>
          <w:lang w:val="ru-RU"/>
        </w:rPr>
        <w:t xml:space="preserve">Результатом работы программы с заданными параметрами является такая матрица: </w:t>
      </w:r>
    </w:p>
    <w:p w14:paraId="3A191D64" w14:textId="70895D5E" w:rsidR="00D805AB" w:rsidRDefault="00D805AB" w:rsidP="00D805AB">
      <w:pPr>
        <w:rPr>
          <w:lang w:val="ru-RU"/>
        </w:rPr>
      </w:pPr>
    </w:p>
    <w:p w14:paraId="60CFC965" w14:textId="0084EA52" w:rsidR="00D805AB" w:rsidRPr="00D805AB" w:rsidRDefault="00D805AB" w:rsidP="00D805AB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61DF0BC" wp14:editId="2D77D930">
            <wp:extent cx="5940425" cy="837565"/>
            <wp:effectExtent l="0" t="0" r="3175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3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85804" w14:textId="77777777" w:rsidR="00D805AB" w:rsidRPr="00D805AB" w:rsidRDefault="00D805AB" w:rsidP="00D805AB">
      <w:pPr>
        <w:rPr>
          <w:lang w:val="ru-RU"/>
        </w:rPr>
      </w:pPr>
    </w:p>
    <w:p w14:paraId="103E1632" w14:textId="771F748F" w:rsidR="00D805AB" w:rsidRPr="00D805AB" w:rsidRDefault="00D805AB" w:rsidP="00D805AB">
      <w:pPr>
        <w:pStyle w:val="a5"/>
        <w:numPr>
          <w:ilvl w:val="0"/>
          <w:numId w:val="1"/>
        </w:numPr>
        <w:rPr>
          <w:lang w:val="ru-RU"/>
        </w:rPr>
      </w:pPr>
      <w:r>
        <w:rPr>
          <w:b/>
          <w:bCs/>
          <w:lang w:val="ru-RU"/>
        </w:rPr>
        <w:t>Ответы на вопросы</w:t>
      </w:r>
    </w:p>
    <w:p w14:paraId="49C7247E" w14:textId="77777777" w:rsidR="00D805AB" w:rsidRDefault="00D805AB" w:rsidP="00D805AB">
      <w:pPr>
        <w:rPr>
          <w:lang w:val="ru-RU"/>
        </w:rPr>
      </w:pPr>
    </w:p>
    <w:p w14:paraId="0D2CD634" w14:textId="64486E95" w:rsidR="00D805AB" w:rsidRPr="00D805AB" w:rsidRDefault="00D805AB" w:rsidP="00D805AB">
      <w:pPr>
        <w:rPr>
          <w:lang w:val="ru-RU"/>
        </w:rPr>
      </w:pPr>
      <w:r w:rsidRPr="00D805AB">
        <w:rPr>
          <w:lang w:val="ru-RU"/>
        </w:rPr>
        <w:t>(1)</w:t>
      </w:r>
      <w:r w:rsidRPr="00D805AB">
        <w:rPr>
          <w:lang w:val="ru-RU"/>
        </w:rPr>
        <w:tab/>
        <w:t>Сколько операций с плавающей точкой будет произведено вашим ядром? Объясните.</w:t>
      </w:r>
    </w:p>
    <w:p w14:paraId="0C22339A" w14:textId="77CFD1DB" w:rsidR="00D805AB" w:rsidRPr="00D805AB" w:rsidRDefault="00D805AB" w:rsidP="00D805AB">
      <w:pPr>
        <w:ind w:firstLine="708"/>
        <w:rPr>
          <w:i/>
          <w:iCs/>
          <w:lang w:val="ru-RU"/>
        </w:rPr>
      </w:pPr>
      <w:r w:rsidRPr="00D805AB">
        <w:rPr>
          <w:i/>
          <w:iCs/>
          <w:lang w:val="ru-RU"/>
        </w:rPr>
        <w:t>numCRows * numCCols скалярных произведений = 2 * numCRows * numCCols * numACols.</w:t>
      </w:r>
    </w:p>
    <w:p w14:paraId="172262F4" w14:textId="77777777" w:rsidR="00D805AB" w:rsidRPr="00D805AB" w:rsidRDefault="00D805AB" w:rsidP="00D805AB">
      <w:pPr>
        <w:rPr>
          <w:lang w:val="ru-RU"/>
        </w:rPr>
      </w:pPr>
    </w:p>
    <w:p w14:paraId="1D3AF379" w14:textId="77777777" w:rsidR="00D805AB" w:rsidRPr="00D805AB" w:rsidRDefault="00D805AB" w:rsidP="00D805AB">
      <w:pPr>
        <w:rPr>
          <w:lang w:val="ru-RU"/>
        </w:rPr>
      </w:pPr>
      <w:r w:rsidRPr="00D805AB">
        <w:rPr>
          <w:lang w:val="ru-RU"/>
        </w:rPr>
        <w:t>(2)</w:t>
      </w:r>
      <w:r w:rsidRPr="00D805AB">
        <w:rPr>
          <w:lang w:val="ru-RU"/>
        </w:rPr>
        <w:tab/>
        <w:t>Сколько чтений из глобальной памяти будет произведено вашим ядром? Объясните.</w:t>
      </w:r>
    </w:p>
    <w:p w14:paraId="799B31B6" w14:textId="7AB2C7D3" w:rsidR="00D805AB" w:rsidRPr="00D805AB" w:rsidRDefault="00D805AB" w:rsidP="00D805AB">
      <w:pPr>
        <w:ind w:firstLine="708"/>
        <w:rPr>
          <w:i/>
          <w:iCs/>
          <w:lang w:val="ru-RU"/>
        </w:rPr>
      </w:pPr>
      <w:r w:rsidRPr="00D805AB">
        <w:rPr>
          <w:i/>
          <w:iCs/>
          <w:lang w:val="ru-RU"/>
        </w:rPr>
        <w:t>numCRows * numCCols скалярных произведений = 2 * numCRows * numCCols * numACols.</w:t>
      </w:r>
    </w:p>
    <w:p w14:paraId="51CEFB44" w14:textId="77777777" w:rsidR="00D805AB" w:rsidRPr="00D805AB" w:rsidRDefault="00D805AB" w:rsidP="00D805AB">
      <w:pPr>
        <w:rPr>
          <w:lang w:val="ru-RU"/>
        </w:rPr>
      </w:pPr>
    </w:p>
    <w:p w14:paraId="0C8A4C21" w14:textId="77777777" w:rsidR="00D805AB" w:rsidRPr="00D805AB" w:rsidRDefault="00D805AB" w:rsidP="00D805AB">
      <w:pPr>
        <w:rPr>
          <w:lang w:val="ru-RU"/>
        </w:rPr>
      </w:pPr>
      <w:r w:rsidRPr="00D805AB">
        <w:rPr>
          <w:lang w:val="ru-RU"/>
        </w:rPr>
        <w:t>(3)</w:t>
      </w:r>
      <w:r w:rsidRPr="00D805AB">
        <w:rPr>
          <w:lang w:val="ru-RU"/>
        </w:rPr>
        <w:tab/>
        <w:t>Сколько записей в глобальную память будет произведено вашим ядром? Объясните.</w:t>
      </w:r>
    </w:p>
    <w:p w14:paraId="30973B19" w14:textId="263D946A" w:rsidR="00D805AB" w:rsidRPr="00D805AB" w:rsidRDefault="00D805AB" w:rsidP="00D805AB">
      <w:pPr>
        <w:ind w:firstLine="708"/>
        <w:rPr>
          <w:i/>
          <w:iCs/>
          <w:lang w:val="ru-RU"/>
        </w:rPr>
      </w:pPr>
      <w:r w:rsidRPr="00D805AB">
        <w:rPr>
          <w:i/>
          <w:iCs/>
          <w:lang w:val="ru-RU"/>
        </w:rPr>
        <w:t>П</w:t>
      </w:r>
      <w:r w:rsidRPr="00D805AB">
        <w:rPr>
          <w:i/>
          <w:iCs/>
          <w:lang w:val="ru-RU"/>
        </w:rPr>
        <w:t>о количеству выходных элементов матрицы. numCRows * numCCols.</w:t>
      </w:r>
    </w:p>
    <w:p w14:paraId="34C2EEE5" w14:textId="77777777" w:rsidR="00D805AB" w:rsidRPr="00D805AB" w:rsidRDefault="00D805AB" w:rsidP="00D805AB">
      <w:pPr>
        <w:rPr>
          <w:lang w:val="ru-RU"/>
        </w:rPr>
      </w:pPr>
    </w:p>
    <w:p w14:paraId="3553A59A" w14:textId="77777777" w:rsidR="00D805AB" w:rsidRPr="00D805AB" w:rsidRDefault="00D805AB" w:rsidP="00D805AB">
      <w:pPr>
        <w:rPr>
          <w:lang w:val="ru-RU"/>
        </w:rPr>
      </w:pPr>
      <w:r w:rsidRPr="00D805AB">
        <w:rPr>
          <w:lang w:val="ru-RU"/>
        </w:rPr>
        <w:t>(4)</w:t>
      </w:r>
      <w:r w:rsidRPr="00D805AB">
        <w:rPr>
          <w:lang w:val="ru-RU"/>
        </w:rPr>
        <w:tab/>
        <w:t>Опишите возможный вариант оптимизации, которую можно произвести для того, чтобы увеличить производительность вашего ядра.</w:t>
      </w:r>
    </w:p>
    <w:p w14:paraId="6504D9B0" w14:textId="2373793B" w:rsidR="00D805AB" w:rsidRPr="00D805AB" w:rsidRDefault="00D805AB" w:rsidP="00D805AB">
      <w:pPr>
        <w:ind w:firstLine="708"/>
        <w:rPr>
          <w:i/>
          <w:iCs/>
          <w:lang w:val="ru-RU"/>
        </w:rPr>
      </w:pPr>
      <w:r w:rsidRPr="00D805AB">
        <w:rPr>
          <w:i/>
          <w:iCs/>
          <w:lang w:val="ru-RU"/>
        </w:rPr>
        <w:t>Разбить матрицу на блоки, помещая их в разделяемую память, чтобы снизить количество обращений к глобальной памяти.</w:t>
      </w:r>
    </w:p>
    <w:p w14:paraId="06201F7D" w14:textId="77777777" w:rsidR="00D805AB" w:rsidRPr="00D805AB" w:rsidRDefault="00D805AB" w:rsidP="00D805AB">
      <w:pPr>
        <w:rPr>
          <w:lang w:val="ru-RU"/>
        </w:rPr>
      </w:pPr>
    </w:p>
    <w:p w14:paraId="1964BD21" w14:textId="77777777" w:rsidR="00D805AB" w:rsidRPr="00D805AB" w:rsidRDefault="00D805AB" w:rsidP="00D805AB">
      <w:pPr>
        <w:rPr>
          <w:lang w:val="ru-RU"/>
        </w:rPr>
      </w:pPr>
      <w:r w:rsidRPr="00D805AB">
        <w:rPr>
          <w:lang w:val="ru-RU"/>
        </w:rPr>
        <w:t>(5)</w:t>
      </w:r>
      <w:r w:rsidRPr="00D805AB">
        <w:rPr>
          <w:lang w:val="ru-RU"/>
        </w:rPr>
        <w:tab/>
        <w:t>Назовите три применения произведения матриц.</w:t>
      </w:r>
    </w:p>
    <w:p w14:paraId="0CC78B90" w14:textId="79164F49" w:rsidR="00D805AB" w:rsidRPr="00D805AB" w:rsidRDefault="00D805AB" w:rsidP="00D805AB">
      <w:pPr>
        <w:ind w:firstLine="708"/>
        <w:rPr>
          <w:i/>
          <w:iCs/>
          <w:lang w:val="ru-RU"/>
        </w:rPr>
      </w:pPr>
      <w:r w:rsidRPr="00D805AB">
        <w:rPr>
          <w:i/>
          <w:iCs/>
          <w:lang w:val="ru-RU"/>
        </w:rPr>
        <w:t>П</w:t>
      </w:r>
      <w:r w:rsidRPr="00D805AB">
        <w:rPr>
          <w:i/>
          <w:iCs/>
          <w:lang w:val="ru-RU"/>
        </w:rPr>
        <w:t>роизведение матриц используется в почти каждом ресурсоемком приложении. Например, нейронные сети,</w:t>
      </w:r>
      <w:r w:rsidRPr="00D805AB">
        <w:rPr>
          <w:i/>
          <w:iCs/>
          <w:lang w:val="ru-RU"/>
        </w:rPr>
        <w:t xml:space="preserve"> </w:t>
      </w:r>
      <w:r w:rsidRPr="00D805AB">
        <w:rPr>
          <w:i/>
          <w:iCs/>
          <w:lang w:val="ru-RU"/>
        </w:rPr>
        <w:t>компьютерная графика, дифференциальные уравнения в частных производных.</w:t>
      </w:r>
    </w:p>
    <w:p w14:paraId="7C9A8286" w14:textId="77777777" w:rsidR="00D805AB" w:rsidRPr="00D805AB" w:rsidRDefault="00D805AB" w:rsidP="00D805AB">
      <w:pPr>
        <w:rPr>
          <w:lang w:val="ru-RU"/>
        </w:rPr>
      </w:pPr>
    </w:p>
    <w:p w14:paraId="5AE38A32" w14:textId="2394978B" w:rsidR="00D805AB" w:rsidRPr="00D805AB" w:rsidRDefault="00D805AB" w:rsidP="00D805AB">
      <w:pPr>
        <w:pStyle w:val="a5"/>
        <w:numPr>
          <w:ilvl w:val="0"/>
          <w:numId w:val="1"/>
        </w:numPr>
        <w:rPr>
          <w:lang w:val="ru-RU"/>
        </w:rPr>
      </w:pPr>
      <w:r>
        <w:rPr>
          <w:b/>
          <w:bCs/>
          <w:lang w:val="ru-RU"/>
        </w:rPr>
        <w:t>Вывод</w:t>
      </w:r>
    </w:p>
    <w:p w14:paraId="16867E8C" w14:textId="548E3B67" w:rsidR="00D805AB" w:rsidRDefault="00D805AB" w:rsidP="00D805AB">
      <w:pPr>
        <w:rPr>
          <w:lang w:val="ru-RU"/>
        </w:rPr>
      </w:pPr>
    </w:p>
    <w:p w14:paraId="6F89B69B" w14:textId="7CA1A64C" w:rsidR="00D805AB" w:rsidRPr="00840F91" w:rsidRDefault="00D805AB" w:rsidP="00D805AB">
      <w:pPr>
        <w:rPr>
          <w:lang w:val="ru-RU"/>
        </w:rPr>
      </w:pPr>
      <w:r>
        <w:rPr>
          <w:lang w:val="ru-RU"/>
        </w:rPr>
        <w:t xml:space="preserve">В данной работе я реализовал просто произведение матриц без задействования </w:t>
      </w:r>
      <w:r w:rsidR="00840F91">
        <w:t>shared</w:t>
      </w:r>
      <w:r w:rsidR="00840F91" w:rsidRPr="00840F91">
        <w:rPr>
          <w:lang w:val="ru-RU"/>
        </w:rPr>
        <w:t xml:space="preserve"> </w:t>
      </w:r>
      <w:r w:rsidR="00840F91">
        <w:t>memory</w:t>
      </w:r>
      <w:r w:rsidR="00840F91" w:rsidRPr="00840F91">
        <w:rPr>
          <w:lang w:val="ru-RU"/>
        </w:rPr>
        <w:t>.</w:t>
      </w:r>
    </w:p>
    <w:p w14:paraId="49520C74" w14:textId="77777777" w:rsidR="00D805AB" w:rsidRPr="00D805AB" w:rsidRDefault="00D805AB" w:rsidP="00D805AB">
      <w:pPr>
        <w:rPr>
          <w:lang w:val="ru-RU"/>
        </w:rPr>
      </w:pPr>
    </w:p>
    <w:p w14:paraId="42480E85" w14:textId="537F99B2" w:rsidR="00D805AB" w:rsidRDefault="00D805AB" w:rsidP="00D805AB">
      <w:pPr>
        <w:rPr>
          <w:lang w:val="ru-RU"/>
        </w:rPr>
      </w:pPr>
    </w:p>
    <w:p w14:paraId="2D414F92" w14:textId="3D96724D" w:rsidR="00D805AB" w:rsidRDefault="00D805AB" w:rsidP="00D805AB">
      <w:pPr>
        <w:rPr>
          <w:lang w:val="ru-RU"/>
        </w:rPr>
      </w:pPr>
    </w:p>
    <w:p w14:paraId="4FABBAC7" w14:textId="77777777" w:rsidR="00D805AB" w:rsidRPr="00D805AB" w:rsidRDefault="00D805AB" w:rsidP="00D805AB">
      <w:pPr>
        <w:rPr>
          <w:lang w:val="ru-RU"/>
        </w:rPr>
      </w:pPr>
    </w:p>
    <w:sectPr w:rsidR="00D805AB" w:rsidRPr="00D805A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F1A49"/>
    <w:multiLevelType w:val="hybridMultilevel"/>
    <w:tmpl w:val="08C0FE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3B1D"/>
    <w:rsid w:val="004E3B1D"/>
    <w:rsid w:val="005222BD"/>
    <w:rsid w:val="005A77B9"/>
    <w:rsid w:val="00840F91"/>
    <w:rsid w:val="00CD2737"/>
    <w:rsid w:val="00D80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FC54E5"/>
  <w15:chartTrackingRefBased/>
  <w15:docId w15:val="{3CC36316-ED7F-4BCB-82CD-1C7C9BAD5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22BD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Noto Serif CJK SC" w:hAnsi="Liberation Serif" w:cs="FreeSans"/>
      <w:kern w:val="3"/>
      <w:sz w:val="24"/>
      <w:szCs w:val="24"/>
      <w:lang w:val="en-US" w:eastAsia="zh-CN" w:bidi="hi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extbody">
    <w:name w:val="Text body"/>
    <w:basedOn w:val="a"/>
    <w:rsid w:val="005222BD"/>
    <w:pPr>
      <w:spacing w:after="140" w:line="276" w:lineRule="auto"/>
    </w:pPr>
  </w:style>
  <w:style w:type="paragraph" w:customStyle="1" w:styleId="FirstParagraph">
    <w:name w:val="First Paragraph"/>
    <w:basedOn w:val="a3"/>
    <w:next w:val="a3"/>
    <w:qFormat/>
    <w:rsid w:val="005222BD"/>
    <w:pPr>
      <w:widowControl/>
      <w:suppressAutoHyphens w:val="0"/>
      <w:autoSpaceDN/>
      <w:spacing w:before="180" w:after="180"/>
      <w:textAlignment w:val="auto"/>
    </w:pPr>
    <w:rPr>
      <w:rFonts w:asciiTheme="minorHAnsi" w:eastAsiaTheme="minorHAnsi" w:hAnsiTheme="minorHAnsi" w:cstheme="minorBidi"/>
      <w:kern w:val="0"/>
      <w:szCs w:val="24"/>
      <w:lang w:eastAsia="en-US" w:bidi="ar-SA"/>
    </w:rPr>
  </w:style>
  <w:style w:type="paragraph" w:styleId="a3">
    <w:name w:val="Body Text"/>
    <w:basedOn w:val="a"/>
    <w:link w:val="a4"/>
    <w:uiPriority w:val="99"/>
    <w:semiHidden/>
    <w:unhideWhenUsed/>
    <w:rsid w:val="005222BD"/>
    <w:pPr>
      <w:spacing w:after="120"/>
    </w:pPr>
    <w:rPr>
      <w:rFonts w:cs="Mangal"/>
      <w:szCs w:val="21"/>
    </w:rPr>
  </w:style>
  <w:style w:type="character" w:customStyle="1" w:styleId="a4">
    <w:name w:val="Основной текст Знак"/>
    <w:basedOn w:val="a0"/>
    <w:link w:val="a3"/>
    <w:uiPriority w:val="99"/>
    <w:semiHidden/>
    <w:rsid w:val="005222BD"/>
    <w:rPr>
      <w:rFonts w:ascii="Liberation Serif" w:eastAsia="Noto Serif CJK SC" w:hAnsi="Liberation Serif" w:cs="Mangal"/>
      <w:kern w:val="3"/>
      <w:sz w:val="24"/>
      <w:szCs w:val="21"/>
      <w:lang w:val="en-US" w:eastAsia="zh-CN" w:bidi="hi-IN"/>
    </w:rPr>
  </w:style>
  <w:style w:type="paragraph" w:styleId="a5">
    <w:name w:val="List Paragraph"/>
    <w:basedOn w:val="a"/>
    <w:uiPriority w:val="34"/>
    <w:qFormat/>
    <w:rsid w:val="00D805AB"/>
    <w:pPr>
      <w:ind w:left="720"/>
      <w:contextualSpacing/>
    </w:pPr>
    <w:rPr>
      <w:rFonts w:cs="Mangal"/>
      <w:szCs w:val="21"/>
    </w:rPr>
  </w:style>
  <w:style w:type="paragraph" w:styleId="a6">
    <w:name w:val="Plain Text"/>
    <w:basedOn w:val="a"/>
    <w:link w:val="a7"/>
    <w:uiPriority w:val="99"/>
    <w:unhideWhenUsed/>
    <w:rsid w:val="00D805AB"/>
    <w:pPr>
      <w:widowControl/>
      <w:suppressAutoHyphens w:val="0"/>
      <w:autoSpaceDN/>
      <w:textAlignment w:val="auto"/>
    </w:pPr>
    <w:rPr>
      <w:rFonts w:ascii="Consolas" w:eastAsiaTheme="minorHAnsi" w:hAnsi="Consolas" w:cstheme="minorBidi"/>
      <w:kern w:val="0"/>
      <w:sz w:val="21"/>
      <w:szCs w:val="21"/>
      <w:lang w:val="ru-RU" w:eastAsia="en-US" w:bidi="ar-SA"/>
    </w:rPr>
  </w:style>
  <w:style w:type="character" w:customStyle="1" w:styleId="a7">
    <w:name w:val="Текст Знак"/>
    <w:basedOn w:val="a0"/>
    <w:link w:val="a6"/>
    <w:uiPriority w:val="99"/>
    <w:rsid w:val="00D805AB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mily Guy</dc:creator>
  <cp:keywords/>
  <dc:description/>
  <cp:lastModifiedBy>Family Guy</cp:lastModifiedBy>
  <cp:revision>3</cp:revision>
  <dcterms:created xsi:type="dcterms:W3CDTF">2021-09-17T22:35:00Z</dcterms:created>
  <dcterms:modified xsi:type="dcterms:W3CDTF">2021-09-17T23:22:00Z</dcterms:modified>
</cp:coreProperties>
</file>